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28AB2" w14:textId="77777777" w:rsidR="002D6009" w:rsidRDefault="006937D9">
      <w:pPr>
        <w:shd w:val="clear" w:color="auto" w:fill="548DD4" w:themeFill="text2" w:themeFillTint="99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E</w:t>
      </w:r>
      <w:r w:rsidR="00F560E8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2</w:t>
      </w:r>
      <w:r w:rsidR="00412D1F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</w:p>
    <w:p w14:paraId="65EF9D90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BOOKING FORM</w:t>
      </w:r>
    </w:p>
    <w:p w14:paraId="347C816B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</w:p>
    <w:p w14:paraId="3F383375" w14:textId="77777777" w:rsidR="00FE7393" w:rsidRPr="00243481" w:rsidRDefault="00FE7393" w:rsidP="00FE7393">
      <w:pPr>
        <w:autoSpaceDE w:val="0"/>
        <w:autoSpaceDN w:val="0"/>
        <w:adjustRightInd w:val="0"/>
        <w:spacing w:after="0" w:line="240" w:lineRule="auto"/>
        <w:rPr>
          <w:rFonts w:ascii="Josefin Sans" w:hAnsi="Josefin Sans" w:cstheme="minorHAnsi"/>
          <w:sz w:val="24"/>
          <w:szCs w:val="24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</w:t>
      </w:r>
      <w:hyperlink r:id="rId6" w:history="1">
        <w:r w:rsidRPr="00820B36">
          <w:rPr>
            <w:rStyle w:val="Hyperlink"/>
            <w:rFonts w:ascii="Times New Roman" w:hAnsi="Times New Roman" w:cs="Times New Roman"/>
            <w:lang w:val="en-GB"/>
          </w:rPr>
          <w:t>spo@cmas.org</w:t>
        </w:r>
      </w:hyperlink>
      <w:r>
        <w:rPr>
          <w:rFonts w:ascii="Times New Roman" w:hAnsi="Times New Roman" w:cs="Times New Roman"/>
          <w:lang w:val="en-GB"/>
        </w:rPr>
        <w:t xml:space="preserve"> and Organising Committee by e-mail: </w:t>
      </w:r>
      <w:hyperlink r:id="rId7" w:history="1">
        <w:r w:rsidRPr="00820B36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wcbelgrade2024@gmail.com</w:t>
        </w:r>
      </w:hyperlink>
    </w:p>
    <w:p w14:paraId="1C4D9085" w14:textId="77777777" w:rsidR="002D6009" w:rsidRDefault="00841FAE">
      <w:pPr>
        <w:autoSpaceDE w:val="0"/>
        <w:autoSpaceDN w:val="0"/>
        <w:adjustRightInd w:val="0"/>
        <w:spacing w:before="120" w:after="0" w:line="240" w:lineRule="auto"/>
        <w:rPr>
          <w:rFonts w:ascii="Times New Roman" w:eastAsia="SimSun" w:hAnsi="Times New Roman" w:cs="Times New Roman"/>
          <w:b/>
          <w:color w:val="FF0000"/>
          <w:sz w:val="28"/>
          <w:szCs w:val="28"/>
          <w:lang w:eastAsia="zh-CN"/>
        </w:rPr>
      </w:pP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741750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3/05/2024</w:t>
      </w: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  <w:r w:rsidR="00F560E8">
        <w:rPr>
          <w:rFonts w:ascii="Times New Roman" w:eastAsia="SimSun" w:hAnsi="Times New Roman" w:cs="Times New Roman"/>
          <w:sz w:val="24"/>
          <w:lang w:eastAsia="zh-CN"/>
        </w:rPr>
        <w:t xml:space="preserve"> </w:t>
      </w:r>
    </w:p>
    <w:p w14:paraId="66ADF324" w14:textId="77777777" w:rsidR="00D12ED6" w:rsidRDefault="00F560E8" w:rsidP="00D12ED6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participate in the </w:t>
      </w:r>
      <w:r w:rsidR="00D12ED6" w:rsidRPr="00D12ED6">
        <w:rPr>
          <w:rFonts w:ascii="Times New Roman" w:hAnsi="Times New Roman" w:cs="Times New Roman"/>
          <w:bCs/>
          <w:sz w:val="24"/>
          <w:szCs w:val="24"/>
        </w:rPr>
        <w:t xml:space="preserve">CMAS 14th World </w:t>
      </w:r>
      <w:proofErr w:type="gramStart"/>
      <w:r w:rsidR="00D12ED6" w:rsidRPr="00D12ED6">
        <w:rPr>
          <w:rFonts w:ascii="Times New Roman" w:hAnsi="Times New Roman" w:cs="Times New Roman"/>
          <w:bCs/>
          <w:sz w:val="24"/>
          <w:szCs w:val="24"/>
        </w:rPr>
        <w:t>Championship  Freediving</w:t>
      </w:r>
      <w:proofErr w:type="gramEnd"/>
      <w:r w:rsidR="00D12ED6" w:rsidRPr="00D12ED6">
        <w:rPr>
          <w:rFonts w:ascii="Times New Roman" w:hAnsi="Times New Roman" w:cs="Times New Roman"/>
          <w:bCs/>
          <w:sz w:val="24"/>
          <w:szCs w:val="24"/>
        </w:rPr>
        <w:t xml:space="preserve"> Indoor  Belgrade – Serbia </w:t>
      </w:r>
    </w:p>
    <w:p w14:paraId="3A558817" w14:textId="77777777" w:rsidR="002D6009" w:rsidRPr="00D12ED6" w:rsidRDefault="00D12ED6" w:rsidP="00D12ED6">
      <w:pPr>
        <w:autoSpaceDE w:val="0"/>
        <w:autoSpaceDN w:val="0"/>
        <w:adjustRightInd w:val="0"/>
        <w:spacing w:before="120"/>
        <w:rPr>
          <w:rFonts w:ascii="Times New Roman" w:hAnsi="Times New Roman" w:cs="Times New Roman"/>
          <w:bCs/>
          <w:sz w:val="24"/>
          <w:szCs w:val="24"/>
        </w:rPr>
      </w:pPr>
      <w:r w:rsidRPr="00D12ED6">
        <w:rPr>
          <w:rFonts w:ascii="Times New Roman" w:hAnsi="Times New Roman" w:cs="Times New Roman"/>
          <w:bCs/>
          <w:sz w:val="24"/>
          <w:szCs w:val="24"/>
        </w:rPr>
        <w:t>04-10/07/202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2D6009" w14:paraId="46283037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E52B64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2D6009" w14:paraId="242655FF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ECE873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 or Federation:</w:t>
            </w:r>
          </w:p>
        </w:tc>
      </w:tr>
      <w:tr w:rsidR="002D6009" w14:paraId="1DD7D32B" w14:textId="77777777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DBDEBA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A05711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DCFF43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7BCCEA84" w14:textId="77777777"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6"/>
        <w:gridCol w:w="2720"/>
        <w:gridCol w:w="2711"/>
        <w:gridCol w:w="2703"/>
      </w:tblGrid>
      <w:tr w:rsidR="002D6009" w14:paraId="035D6DCB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7F4DB83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3A2311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042F27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7CCADE0D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249CA0E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3D95599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3B5B89B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D77ECF8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27F7613B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DB59196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99EDA8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E31EE8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4C99164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19BE579C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859CEF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8653B2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E9B698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B2C9E3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684B771A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633B4E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8B06C8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33FF94B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03479F93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2251DE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4F7F6C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47C26F4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932F758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0D36AE9E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DC16B2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03852B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BCB2DF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CAE7E79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6DC446D0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5D5A1E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FB06E09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E7A30A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0AA3BC9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DDD8DA1" w14:textId="77777777"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8F1AE6" w14:textId="77777777"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ra Nights:</w:t>
      </w:r>
      <w:r>
        <w:rPr>
          <w:rFonts w:ascii="Times New Roman" w:hAnsi="Times New Roman" w:cs="Times New Roman"/>
          <w:sz w:val="24"/>
          <w:szCs w:val="24"/>
        </w:rPr>
        <w:t xml:space="preserve"> If you need extra nights, please fill in the follow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6"/>
        <w:gridCol w:w="2720"/>
        <w:gridCol w:w="2711"/>
        <w:gridCol w:w="2703"/>
      </w:tblGrid>
      <w:tr w:rsidR="002D6009" w14:paraId="3D91BFFC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2807D95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02A0578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720BA2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9DD98F3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1B7EF659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0BD78F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FD68442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39C9A7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12E50578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541691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9693D6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566163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86E84B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14C54877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70F828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90FDFF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10F0B79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938028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62CBF19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6F79ADC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A0CC67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4726CA5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55893C2A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6DABFFF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A87976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EC8EB4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CF6723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44258BD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CD6055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9973AD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9B8FCF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8CE0FD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79A6F822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05315E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E7B8D6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4EC0CC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EB2BA6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58A18F4" w14:textId="77777777"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14:paraId="6DEC11FE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TRANSPORTATION</w:t>
      </w:r>
    </w:p>
    <w:p w14:paraId="147B36CF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f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9"/>
        <w:gridCol w:w="1677"/>
        <w:gridCol w:w="2680"/>
        <w:gridCol w:w="1614"/>
        <w:gridCol w:w="2746"/>
      </w:tblGrid>
      <w:tr w:rsidR="002D6009" w14:paraId="3CC6E13A" w14:textId="77777777">
        <w:tc>
          <w:tcPr>
            <w:tcW w:w="2209" w:type="dxa"/>
          </w:tcPr>
          <w:p w14:paraId="55F26EA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77" w:type="dxa"/>
          </w:tcPr>
          <w:p w14:paraId="508BD322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14:paraId="1F2FB0B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039B55D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14:paraId="7939E30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5477FF7F" w14:textId="77777777">
        <w:tc>
          <w:tcPr>
            <w:tcW w:w="2209" w:type="dxa"/>
          </w:tcPr>
          <w:p w14:paraId="34BB40B8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14:paraId="0EAE93B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5A66524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14:paraId="227097B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50CC93D0" w14:textId="77777777">
        <w:tc>
          <w:tcPr>
            <w:tcW w:w="2209" w:type="dxa"/>
          </w:tcPr>
          <w:p w14:paraId="1A918CB2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77" w:type="dxa"/>
          </w:tcPr>
          <w:p w14:paraId="5CCF4F2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14:paraId="181D21E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0AA695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14:paraId="14991BC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53A4F302" w14:textId="77777777">
        <w:tc>
          <w:tcPr>
            <w:tcW w:w="2209" w:type="dxa"/>
          </w:tcPr>
          <w:p w14:paraId="534F749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14:paraId="2A37CEF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A0CCAD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14:paraId="17CDF7B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7A0B7129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al Transpor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 w14:paraId="5ED770E8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4011F2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passeng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A147B9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134E93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color w:val="FFFFFF" w:themeColor="background1"/>
          <w:sz w:val="36"/>
          <w:szCs w:val="36"/>
          <w:lang w:eastAsia="zh-CN"/>
        </w:rPr>
        <w:t xml:space="preserve">EXTRA SERVICE AND EQUIPMENT RENTAL </w:t>
      </w:r>
    </w:p>
    <w:p w14:paraId="21BA0C29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Extra </w:t>
      </w:r>
      <w:proofErr w:type="gramStart"/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>t</w:t>
      </w:r>
      <w:r>
        <w:rPr>
          <w:rFonts w:ascii="Times New Roman" w:hAnsi="Times New Roman" w:cs="Times New Roman" w:hint="eastAsia"/>
          <w:b/>
          <w:sz w:val="24"/>
          <w:szCs w:val="24"/>
        </w:rPr>
        <w:t>raining</w:t>
      </w: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 :</w:t>
      </w:r>
      <w:proofErr w:type="gramEnd"/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 w14:paraId="01AA9B60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971418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Date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8ECDB6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 w14:paraId="7217EBE2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9175CE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hou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0532DF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 w14:paraId="39415527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AC13BB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swimm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21D4DE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6C9DA7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Shuttle </w:t>
      </w:r>
      <w:proofErr w:type="gramStart"/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>service :</w:t>
      </w:r>
      <w:proofErr w:type="gramEnd"/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 w14:paraId="029123DF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3E8CA0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day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49BA83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 w14:paraId="080DECA8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519C5FB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Number of passengers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8CCE8D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93CAD5E" w14:textId="77777777" w:rsidR="002D6009" w:rsidRDefault="002D6009">
      <w:pPr>
        <w:pStyle w:val="Default"/>
        <w:rPr>
          <w:rFonts w:ascii="Times New Roman" w:hAnsi="Times New Roman" w:cs="Times New Roman"/>
          <w:color w:val="auto"/>
          <w:lang w:val="en-US" w:eastAsia="zh-CN"/>
        </w:rPr>
      </w:pPr>
    </w:p>
    <w:p w14:paraId="47D3BBCD" w14:textId="77777777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/>
        </w:rPr>
      </w:pPr>
    </w:p>
    <w:p w14:paraId="20D87A58" w14:textId="77777777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2D6009" w14:paraId="76AED3C4" w14:textId="77777777">
        <w:trPr>
          <w:trHeight w:val="454"/>
        </w:trPr>
        <w:tc>
          <w:tcPr>
            <w:tcW w:w="3544" w:type="dxa"/>
          </w:tcPr>
          <w:p w14:paraId="2BDA57C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65ACD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41A51F4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ate:</w:t>
            </w:r>
          </w:p>
        </w:tc>
      </w:tr>
      <w:tr w:rsidR="002D6009" w14:paraId="67385394" w14:textId="77777777">
        <w:tc>
          <w:tcPr>
            <w:tcW w:w="3544" w:type="dxa"/>
          </w:tcPr>
          <w:p w14:paraId="2BFEFDA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05544BB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(President Signature / stamp)</w:t>
            </w:r>
          </w:p>
        </w:tc>
        <w:tc>
          <w:tcPr>
            <w:tcW w:w="1559" w:type="dxa"/>
          </w:tcPr>
          <w:p w14:paraId="123AB71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260" w:type="dxa"/>
          </w:tcPr>
          <w:p w14:paraId="718DC7D6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  <w:t>(Full name in block letters)</w:t>
            </w:r>
          </w:p>
        </w:tc>
      </w:tr>
      <w:tr w:rsidR="002D6009" w14:paraId="2412C54B" w14:textId="77777777">
        <w:trPr>
          <w:trHeight w:val="1677"/>
        </w:trPr>
        <w:tc>
          <w:tcPr>
            <w:tcW w:w="3544" w:type="dxa"/>
            <w:shd w:val="clear" w:color="auto" w:fill="C6F7FE"/>
          </w:tcPr>
          <w:p w14:paraId="76EB31E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7E63C4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16A3C6E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279041" w14:textId="77777777"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2D6009" w:rsidSect="00127F2B">
      <w:headerReference w:type="default" r:id="rId8"/>
      <w:pgSz w:w="12240" w:h="15840"/>
      <w:pgMar w:top="680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A3A31" w14:textId="77777777" w:rsidR="00127F2B" w:rsidRDefault="00127F2B">
      <w:pPr>
        <w:spacing w:line="240" w:lineRule="auto"/>
      </w:pPr>
      <w:r>
        <w:separator/>
      </w:r>
    </w:p>
  </w:endnote>
  <w:endnote w:type="continuationSeparator" w:id="0">
    <w:p w14:paraId="34065CD7" w14:textId="77777777" w:rsidR="00127F2B" w:rsidRDefault="00127F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Josefin Sans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D01FD" w14:textId="77777777" w:rsidR="00127F2B" w:rsidRDefault="00127F2B">
      <w:pPr>
        <w:spacing w:after="0"/>
      </w:pPr>
      <w:r>
        <w:separator/>
      </w:r>
    </w:p>
  </w:footnote>
  <w:footnote w:type="continuationSeparator" w:id="0">
    <w:p w14:paraId="09E6FD7D" w14:textId="77777777" w:rsidR="00127F2B" w:rsidRDefault="00127F2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F560E8" w14:paraId="2D142B41" w14:textId="77777777" w:rsidTr="00F560E8">
      <w:trPr>
        <w:jc w:val="center"/>
      </w:trPr>
      <w:tc>
        <w:tcPr>
          <w:tcW w:w="2520" w:type="dxa"/>
          <w:vAlign w:val="center"/>
          <w:hideMark/>
        </w:tcPr>
        <w:p w14:paraId="7DBB8DE7" w14:textId="77777777" w:rsidR="00F560E8" w:rsidRDefault="00F560E8" w:rsidP="00F560E8">
          <w:pPr>
            <w:pStyle w:val="Header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 wp14:anchorId="64B269A7" wp14:editId="2B8C0D27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1F3FDDB7" w14:textId="77777777" w:rsidR="00D12ED6" w:rsidRPr="00D12ED6" w:rsidRDefault="00D12ED6" w:rsidP="00D12ED6">
          <w:pPr>
            <w:pStyle w:val="NoSpacing"/>
            <w:jc w:val="center"/>
            <w:rPr>
              <w:b/>
            </w:rPr>
          </w:pPr>
          <w:r w:rsidRPr="00D12ED6">
            <w:rPr>
              <w:b/>
            </w:rPr>
            <w:t xml:space="preserve">2024 </w:t>
          </w:r>
        </w:p>
        <w:p w14:paraId="702986A0" w14:textId="77777777" w:rsidR="00D12ED6" w:rsidRPr="00D12ED6" w:rsidRDefault="00D12ED6" w:rsidP="00D12ED6">
          <w:pPr>
            <w:pStyle w:val="NoSpacing"/>
            <w:jc w:val="center"/>
            <w:rPr>
              <w:b/>
            </w:rPr>
          </w:pPr>
          <w:bookmarkStart w:id="1" w:name="_Hlk162184452"/>
          <w:r w:rsidRPr="00D12ED6">
            <w:rPr>
              <w:b/>
            </w:rPr>
            <w:t xml:space="preserve">CMAS 14th World Championship </w:t>
          </w:r>
        </w:p>
        <w:p w14:paraId="041E9D77" w14:textId="77777777" w:rsidR="00D12ED6" w:rsidRPr="00D12ED6" w:rsidRDefault="00D12ED6" w:rsidP="00D12ED6">
          <w:pPr>
            <w:pStyle w:val="NoSpacing"/>
            <w:jc w:val="center"/>
            <w:rPr>
              <w:b/>
            </w:rPr>
          </w:pPr>
          <w:r w:rsidRPr="00D12ED6">
            <w:rPr>
              <w:b/>
            </w:rPr>
            <w:t xml:space="preserve">Freediving Indoor </w:t>
          </w:r>
        </w:p>
        <w:p w14:paraId="258BA317" w14:textId="77777777" w:rsidR="00D12ED6" w:rsidRPr="00D12ED6" w:rsidRDefault="00D12ED6" w:rsidP="00D12ED6">
          <w:pPr>
            <w:pStyle w:val="NoSpacing"/>
            <w:jc w:val="center"/>
            <w:rPr>
              <w:b/>
            </w:rPr>
          </w:pPr>
          <w:r w:rsidRPr="00D12ED6">
            <w:rPr>
              <w:b/>
            </w:rPr>
            <w:t>Belgrade - Serbia</w:t>
          </w:r>
        </w:p>
        <w:p w14:paraId="78FC806B" w14:textId="77777777" w:rsidR="00F560E8" w:rsidRDefault="00D12ED6" w:rsidP="00D12ED6">
          <w:pPr>
            <w:pStyle w:val="Header"/>
            <w:jc w:val="center"/>
            <w:rPr>
              <w:b/>
              <w:bCs/>
              <w:highlight w:val="yellow"/>
            </w:rPr>
          </w:pPr>
          <w:r w:rsidRPr="00D12ED6">
            <w:rPr>
              <w:b/>
            </w:rPr>
            <w:t>04-10/07/2024</w:t>
          </w:r>
          <w:bookmarkEnd w:id="1"/>
        </w:p>
      </w:tc>
      <w:tc>
        <w:tcPr>
          <w:tcW w:w="2466" w:type="dxa"/>
          <w:vAlign w:val="center"/>
          <w:hideMark/>
        </w:tcPr>
        <w:p w14:paraId="09D78BA0" w14:textId="77777777" w:rsidR="00F560E8" w:rsidRDefault="00D65648" w:rsidP="00F560E8">
          <w:pPr>
            <w:pStyle w:val="Header"/>
            <w:jc w:val="center"/>
          </w:pPr>
          <w:r w:rsidRPr="00D65648">
            <w:rPr>
              <w:noProof/>
              <w:highlight w:val="yellow"/>
              <w:lang w:val="el-GR" w:eastAsia="el-GR"/>
            </w:rPr>
            <w:drawing>
              <wp:anchor distT="0" distB="0" distL="114300" distR="114300" simplePos="0" relativeHeight="251659264" behindDoc="0" locked="0" layoutInCell="1" allowOverlap="1" wp14:anchorId="36E150B5" wp14:editId="7CE20ACA">
                <wp:simplePos x="0" y="0"/>
                <wp:positionH relativeFrom="column">
                  <wp:posOffset>385445</wp:posOffset>
                </wp:positionH>
                <wp:positionV relativeFrom="paragraph">
                  <wp:posOffset>-292100</wp:posOffset>
                </wp:positionV>
                <wp:extent cx="1592580" cy="1097915"/>
                <wp:effectExtent l="0" t="0" r="7620" b="6985"/>
                <wp:wrapNone/>
                <wp:docPr id="1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2580" cy="10979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14:paraId="79CC23F1" w14:textId="77777777" w:rsidR="002D6009" w:rsidRDefault="002D6009">
    <w:pPr>
      <w:pStyle w:val="Header"/>
      <w:rPr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xNzc2NDM3MjQwMzJW0lEKTi0uzszPAykwrgUADCqBWywAAAA="/>
    <w:docVar w:name="commondata" w:val="eyJoZGlkIjoiYmEzNzE5YzZiODg4ZmIwNTg5ODMyMmNkOGJjMWJhYTgifQ=="/>
  </w:docVars>
  <w:rsids>
    <w:rsidRoot w:val="001C28FF"/>
    <w:rsid w:val="DDF73967"/>
    <w:rsid w:val="00006557"/>
    <w:rsid w:val="000A2D54"/>
    <w:rsid w:val="000A64A9"/>
    <w:rsid w:val="000E45CE"/>
    <w:rsid w:val="000F22A4"/>
    <w:rsid w:val="001258A0"/>
    <w:rsid w:val="00127F2B"/>
    <w:rsid w:val="00162137"/>
    <w:rsid w:val="00172B8B"/>
    <w:rsid w:val="00180324"/>
    <w:rsid w:val="00182157"/>
    <w:rsid w:val="001A16B0"/>
    <w:rsid w:val="001C28FF"/>
    <w:rsid w:val="002077A2"/>
    <w:rsid w:val="00222008"/>
    <w:rsid w:val="00242F9C"/>
    <w:rsid w:val="00271759"/>
    <w:rsid w:val="002A0B3C"/>
    <w:rsid w:val="002A40BC"/>
    <w:rsid w:val="002B65AE"/>
    <w:rsid w:val="002C4636"/>
    <w:rsid w:val="002D6009"/>
    <w:rsid w:val="00400DDF"/>
    <w:rsid w:val="00412D1F"/>
    <w:rsid w:val="004259A2"/>
    <w:rsid w:val="00445EE7"/>
    <w:rsid w:val="004B5CB2"/>
    <w:rsid w:val="004F68FA"/>
    <w:rsid w:val="00524558"/>
    <w:rsid w:val="00541415"/>
    <w:rsid w:val="005631D1"/>
    <w:rsid w:val="00585599"/>
    <w:rsid w:val="005A4C61"/>
    <w:rsid w:val="005C6631"/>
    <w:rsid w:val="005E2238"/>
    <w:rsid w:val="005E6288"/>
    <w:rsid w:val="00604F14"/>
    <w:rsid w:val="006256AF"/>
    <w:rsid w:val="006415A6"/>
    <w:rsid w:val="006832D2"/>
    <w:rsid w:val="00692E9B"/>
    <w:rsid w:val="006937D9"/>
    <w:rsid w:val="006D55DB"/>
    <w:rsid w:val="006D7CD7"/>
    <w:rsid w:val="006E7439"/>
    <w:rsid w:val="00713557"/>
    <w:rsid w:val="00722DA0"/>
    <w:rsid w:val="00741750"/>
    <w:rsid w:val="00771F19"/>
    <w:rsid w:val="007C0080"/>
    <w:rsid w:val="008008CC"/>
    <w:rsid w:val="00836EED"/>
    <w:rsid w:val="00841FAE"/>
    <w:rsid w:val="0086538C"/>
    <w:rsid w:val="00877E79"/>
    <w:rsid w:val="00903C67"/>
    <w:rsid w:val="009114FD"/>
    <w:rsid w:val="00914FAD"/>
    <w:rsid w:val="009172E7"/>
    <w:rsid w:val="00964D04"/>
    <w:rsid w:val="00974FAA"/>
    <w:rsid w:val="00981113"/>
    <w:rsid w:val="00996028"/>
    <w:rsid w:val="00997645"/>
    <w:rsid w:val="009E16EF"/>
    <w:rsid w:val="009F4498"/>
    <w:rsid w:val="009F5545"/>
    <w:rsid w:val="00A076B0"/>
    <w:rsid w:val="00A16855"/>
    <w:rsid w:val="00A34136"/>
    <w:rsid w:val="00A41713"/>
    <w:rsid w:val="00A60E46"/>
    <w:rsid w:val="00A72260"/>
    <w:rsid w:val="00AB5853"/>
    <w:rsid w:val="00AF2287"/>
    <w:rsid w:val="00AF330E"/>
    <w:rsid w:val="00B654BC"/>
    <w:rsid w:val="00B714DE"/>
    <w:rsid w:val="00BA1C3A"/>
    <w:rsid w:val="00BC44DA"/>
    <w:rsid w:val="00BE22DD"/>
    <w:rsid w:val="00BE5224"/>
    <w:rsid w:val="00BE599B"/>
    <w:rsid w:val="00C441FA"/>
    <w:rsid w:val="00C64985"/>
    <w:rsid w:val="00CD423C"/>
    <w:rsid w:val="00CD7D91"/>
    <w:rsid w:val="00CF1AF6"/>
    <w:rsid w:val="00D12ED6"/>
    <w:rsid w:val="00D2216A"/>
    <w:rsid w:val="00D43C82"/>
    <w:rsid w:val="00D65648"/>
    <w:rsid w:val="00D6788A"/>
    <w:rsid w:val="00D96B2C"/>
    <w:rsid w:val="00DB571E"/>
    <w:rsid w:val="00DD7C7D"/>
    <w:rsid w:val="00DE0BA2"/>
    <w:rsid w:val="00E01745"/>
    <w:rsid w:val="00E62224"/>
    <w:rsid w:val="00E75A57"/>
    <w:rsid w:val="00E86546"/>
    <w:rsid w:val="00EC3430"/>
    <w:rsid w:val="00F17226"/>
    <w:rsid w:val="00F23311"/>
    <w:rsid w:val="00F36698"/>
    <w:rsid w:val="00F50DB2"/>
    <w:rsid w:val="00F560E8"/>
    <w:rsid w:val="00F823E1"/>
    <w:rsid w:val="00F9362D"/>
    <w:rsid w:val="00FB4EEC"/>
    <w:rsid w:val="00FE7393"/>
    <w:rsid w:val="0D3E24F0"/>
    <w:rsid w:val="1F3E223C"/>
    <w:rsid w:val="2CA24FB7"/>
    <w:rsid w:val="37CB17CA"/>
    <w:rsid w:val="37F54CCD"/>
    <w:rsid w:val="38354448"/>
    <w:rsid w:val="43AC4E96"/>
    <w:rsid w:val="52021F07"/>
    <w:rsid w:val="53DC3141"/>
    <w:rsid w:val="53F6A9D1"/>
    <w:rsid w:val="5A0D5CED"/>
    <w:rsid w:val="61F954C6"/>
    <w:rsid w:val="6D961155"/>
    <w:rsid w:val="7E09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1EB9E"/>
  <w15:docId w15:val="{4E4C2DB3-B252-4455-B44D-1B1EA8CC5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CB2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B5CB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rsid w:val="004B5CB2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4B5CB2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4B5CB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TableGrid">
    <w:name w:val="Table Grid"/>
    <w:basedOn w:val="TableNormal"/>
    <w:uiPriority w:val="39"/>
    <w:qFormat/>
    <w:rsid w:val="004B5C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4B5CB2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4B5CB2"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B5CB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4B5CB2"/>
  </w:style>
  <w:style w:type="character" w:customStyle="1" w:styleId="FooterChar">
    <w:name w:val="Footer Char"/>
    <w:basedOn w:val="DefaultParagraphFont"/>
    <w:link w:val="Footer"/>
    <w:uiPriority w:val="99"/>
    <w:qFormat/>
    <w:rsid w:val="004B5CB2"/>
  </w:style>
  <w:style w:type="paragraph" w:styleId="ListParagraph">
    <w:name w:val="List Paragraph"/>
    <w:basedOn w:val="Normal"/>
    <w:uiPriority w:val="34"/>
    <w:qFormat/>
    <w:rsid w:val="004B5CB2"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4B5CB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B5CB2"/>
    <w:rPr>
      <w:color w:val="808080"/>
      <w:shd w:val="clear" w:color="auto" w:fill="E6E6E6"/>
    </w:rPr>
  </w:style>
  <w:style w:type="paragraph" w:customStyle="1" w:styleId="Default">
    <w:name w:val="Default"/>
    <w:qFormat/>
    <w:rsid w:val="004B5CB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paragraph" w:styleId="NoSpacing">
    <w:name w:val="No Spacing"/>
    <w:uiPriority w:val="1"/>
    <w:qFormat/>
    <w:rsid w:val="00D65648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4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wcbelgrade2024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po@cma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milena neskovic</cp:lastModifiedBy>
  <cp:revision>2</cp:revision>
  <dcterms:created xsi:type="dcterms:W3CDTF">2024-03-27T21:13:00Z</dcterms:created>
  <dcterms:modified xsi:type="dcterms:W3CDTF">2024-03-2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6BFA6188ABF425992AEB921506A8C4E_13</vt:lpwstr>
  </property>
</Properties>
</file>